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52EE" w:rsidRPr="00086A0C" w:rsidRDefault="00C652EE">
      <w:pPr>
        <w:rPr>
          <w:b/>
          <w:sz w:val="28"/>
          <w:szCs w:val="28"/>
        </w:rPr>
      </w:pPr>
      <w:r w:rsidRPr="00086A0C">
        <w:rPr>
          <w:b/>
          <w:sz w:val="28"/>
          <w:szCs w:val="28"/>
        </w:rPr>
        <w:t>Hospital</w:t>
      </w:r>
    </w:p>
    <w:p w:rsidR="00086A0C" w:rsidRPr="00086A0C" w:rsidRDefault="00086A0C">
      <w:pPr>
        <w:rPr>
          <w:sz w:val="24"/>
          <w:szCs w:val="24"/>
        </w:rPr>
      </w:pPr>
      <w:r w:rsidRPr="00086A0C">
        <w:rPr>
          <w:b/>
          <w:sz w:val="24"/>
          <w:szCs w:val="24"/>
        </w:rPr>
        <w:t>Lighting:</w:t>
      </w:r>
      <w:r w:rsidRPr="00086A0C">
        <w:rPr>
          <w:sz w:val="24"/>
          <w:szCs w:val="24"/>
        </w:rPr>
        <w:t xml:space="preserve"> In the public place like aisle</w:t>
      </w:r>
      <w:r w:rsidRPr="00086A0C">
        <w:rPr>
          <w:rFonts w:hint="eastAsia"/>
          <w:sz w:val="24"/>
          <w:szCs w:val="24"/>
        </w:rPr>
        <w:t xml:space="preserve">, </w:t>
      </w:r>
      <w:r w:rsidRPr="00086A0C">
        <w:rPr>
          <w:sz w:val="24"/>
          <w:szCs w:val="24"/>
        </w:rPr>
        <w:t>service hall, light should be always turned on. For the doctors’ offices and patients’ rooms, light should be controlled by the users.</w:t>
      </w:r>
    </w:p>
    <w:p w:rsidR="00086A0C" w:rsidRDefault="00086A0C" w:rsidP="00086A0C">
      <w:pPr>
        <w:rPr>
          <w:sz w:val="24"/>
          <w:szCs w:val="24"/>
        </w:rPr>
      </w:pPr>
      <w:r w:rsidRPr="00086A0C">
        <w:rPr>
          <w:b/>
          <w:sz w:val="24"/>
          <w:szCs w:val="24"/>
        </w:rPr>
        <w:t>Fire Detection &amp; Alarm service:</w:t>
      </w:r>
      <w:r>
        <w:rPr>
          <w:sz w:val="24"/>
          <w:szCs w:val="24"/>
        </w:rPr>
        <w:t xml:space="preserve"> When fire emergency is detected by the fire detector, it should trigger all alarms of the building, fire doors should automatically close, separating the zones and preventing the spread of smoke and fire. At the same time, the fire police station should get the information about location of the hospital’ fire emergency.</w:t>
      </w:r>
    </w:p>
    <w:p w:rsidR="00086A0C" w:rsidRDefault="00086A0C" w:rsidP="00086A0C">
      <w:pPr>
        <w:rPr>
          <w:sz w:val="24"/>
          <w:szCs w:val="24"/>
        </w:rPr>
      </w:pPr>
      <w:r w:rsidRPr="00086A0C">
        <w:rPr>
          <w:b/>
          <w:sz w:val="24"/>
          <w:szCs w:val="24"/>
        </w:rPr>
        <w:t>HVAC:</w:t>
      </w:r>
      <w:r>
        <w:rPr>
          <w:sz w:val="24"/>
          <w:szCs w:val="24"/>
        </w:rPr>
        <w:t xml:space="preserve"> On the hospital, especially the patient room and operating room, they have high requirement for the temperature, humidity and air quality, HVAC system should be able to create a comfortable and proper environment patients and doctors.</w:t>
      </w:r>
    </w:p>
    <w:p w:rsidR="00086A0C" w:rsidRPr="00086A0C" w:rsidRDefault="00086A0C" w:rsidP="00086A0C">
      <w:pPr>
        <w:rPr>
          <w:b/>
          <w:sz w:val="24"/>
          <w:szCs w:val="24"/>
        </w:rPr>
      </w:pPr>
      <w:r w:rsidRPr="00086A0C">
        <w:rPr>
          <w:b/>
          <w:sz w:val="24"/>
          <w:szCs w:val="24"/>
        </w:rPr>
        <w:t>Security &amp; Access Control service:</w:t>
      </w:r>
    </w:p>
    <w:p w:rsidR="00086A0C" w:rsidRDefault="00086A0C" w:rsidP="00086A0C">
      <w:pPr>
        <w:rPr>
          <w:sz w:val="24"/>
          <w:szCs w:val="24"/>
        </w:rPr>
      </w:pPr>
      <w:r>
        <w:rPr>
          <w:sz w:val="24"/>
          <w:szCs w:val="24"/>
        </w:rPr>
        <w:t>For the hospital, security is always a big problem. There should be video cameras in critical places, the records of video should be stored for a certain period of time for review.</w:t>
      </w:r>
    </w:p>
    <w:p w:rsidR="00086A0C" w:rsidRDefault="00086A0C" w:rsidP="00086A0C">
      <w:pPr>
        <w:rPr>
          <w:sz w:val="24"/>
          <w:szCs w:val="24"/>
        </w:rPr>
      </w:pPr>
      <w:r>
        <w:rPr>
          <w:sz w:val="24"/>
          <w:szCs w:val="24"/>
        </w:rPr>
        <w:t>An access control system is also needed, because the some areas of hospital is only available for the staff. And for certain department, certain people enter to there at certain time should be recorded for review.</w:t>
      </w:r>
    </w:p>
    <w:p w:rsidR="004F6587" w:rsidRDefault="004F6587" w:rsidP="00086A0C">
      <w:pPr>
        <w:rPr>
          <w:b/>
          <w:sz w:val="24"/>
          <w:szCs w:val="24"/>
        </w:rPr>
      </w:pPr>
      <w:r w:rsidRPr="004F6587">
        <w:rPr>
          <w:b/>
          <w:sz w:val="24"/>
          <w:szCs w:val="24"/>
        </w:rPr>
        <w:t>Energy management:</w:t>
      </w:r>
    </w:p>
    <w:p w:rsidR="00086A0C" w:rsidRDefault="004F6587" w:rsidP="00086A0C">
      <w:pPr>
        <w:rPr>
          <w:sz w:val="24"/>
          <w:szCs w:val="24"/>
        </w:rPr>
      </w:pPr>
      <w:r w:rsidRPr="00764367">
        <w:rPr>
          <w:sz w:val="24"/>
          <w:szCs w:val="24"/>
        </w:rPr>
        <w:t>Hospitals spend lots of money on energy cost. Good energy management will help the hospital to save money.</w:t>
      </w:r>
    </w:p>
    <w:p w:rsidR="00C652EE" w:rsidRPr="00764367" w:rsidRDefault="00C652EE">
      <w:pPr>
        <w:rPr>
          <w:b/>
          <w:sz w:val="28"/>
          <w:szCs w:val="28"/>
        </w:rPr>
      </w:pPr>
      <w:r w:rsidRPr="00764367">
        <w:rPr>
          <w:b/>
          <w:sz w:val="28"/>
          <w:szCs w:val="28"/>
        </w:rPr>
        <w:t>Apartment</w:t>
      </w:r>
      <w:r w:rsidR="00086A0C" w:rsidRPr="00764367">
        <w:rPr>
          <w:b/>
          <w:sz w:val="28"/>
          <w:szCs w:val="28"/>
        </w:rPr>
        <w:t xml:space="preserve"> complex</w:t>
      </w:r>
    </w:p>
    <w:p w:rsidR="00764367" w:rsidRPr="00086A0C" w:rsidRDefault="00764367" w:rsidP="00764367">
      <w:pPr>
        <w:rPr>
          <w:sz w:val="24"/>
          <w:szCs w:val="24"/>
        </w:rPr>
      </w:pPr>
      <w:r w:rsidRPr="00086A0C">
        <w:rPr>
          <w:b/>
          <w:sz w:val="24"/>
          <w:szCs w:val="24"/>
        </w:rPr>
        <w:t>Lighting:</w:t>
      </w:r>
      <w:r w:rsidRPr="00086A0C">
        <w:rPr>
          <w:sz w:val="24"/>
          <w:szCs w:val="24"/>
        </w:rPr>
        <w:t xml:space="preserve"> In the public place like aisle</w:t>
      </w:r>
      <w:r w:rsidRPr="00086A0C">
        <w:rPr>
          <w:rFonts w:hint="eastAsia"/>
          <w:sz w:val="24"/>
          <w:szCs w:val="24"/>
        </w:rPr>
        <w:t xml:space="preserve">, </w:t>
      </w:r>
      <w:r w:rsidRPr="00086A0C">
        <w:rPr>
          <w:sz w:val="24"/>
          <w:szCs w:val="24"/>
        </w:rPr>
        <w:t xml:space="preserve">service hall, light should be always turned on. For </w:t>
      </w:r>
      <w:r>
        <w:rPr>
          <w:sz w:val="24"/>
          <w:szCs w:val="24"/>
        </w:rPr>
        <w:t>certain apartment</w:t>
      </w:r>
      <w:r w:rsidRPr="00086A0C">
        <w:rPr>
          <w:sz w:val="24"/>
          <w:szCs w:val="24"/>
        </w:rPr>
        <w:t>, light sho</w:t>
      </w:r>
      <w:r>
        <w:rPr>
          <w:sz w:val="24"/>
          <w:szCs w:val="24"/>
        </w:rPr>
        <w:t>uld be controlled by the resident</w:t>
      </w:r>
      <w:r w:rsidRPr="00086A0C">
        <w:rPr>
          <w:sz w:val="24"/>
          <w:szCs w:val="24"/>
        </w:rPr>
        <w:t>s.</w:t>
      </w:r>
    </w:p>
    <w:p w:rsidR="00764367" w:rsidRDefault="00764367" w:rsidP="00764367">
      <w:pPr>
        <w:rPr>
          <w:sz w:val="24"/>
          <w:szCs w:val="24"/>
        </w:rPr>
      </w:pPr>
      <w:r w:rsidRPr="00086A0C">
        <w:rPr>
          <w:b/>
          <w:sz w:val="24"/>
          <w:szCs w:val="24"/>
        </w:rPr>
        <w:t>Fire Detection &amp; Alarm service:</w:t>
      </w:r>
      <w:r>
        <w:rPr>
          <w:sz w:val="24"/>
          <w:szCs w:val="24"/>
        </w:rPr>
        <w:t xml:space="preserve"> When fire emergency is detected by the fire detector, it should trigger all alarms of the building, fire doors should automatically close, separating the zones and preventing the spread of smoke and fire. At the same time, the fire police station should get the information about location of the fire emergency.</w:t>
      </w:r>
    </w:p>
    <w:p w:rsidR="00764367" w:rsidRDefault="00764367" w:rsidP="00764367">
      <w:pPr>
        <w:rPr>
          <w:sz w:val="24"/>
          <w:szCs w:val="24"/>
        </w:rPr>
      </w:pPr>
      <w:r w:rsidRPr="00086A0C">
        <w:rPr>
          <w:b/>
          <w:sz w:val="24"/>
          <w:szCs w:val="24"/>
        </w:rPr>
        <w:t>HVAC:</w:t>
      </w:r>
      <w:r>
        <w:rPr>
          <w:sz w:val="24"/>
          <w:szCs w:val="24"/>
        </w:rPr>
        <w:t xml:space="preserve"> Residents need HVAC system to keep temperature, humidity and air quality proper for their home.</w:t>
      </w:r>
    </w:p>
    <w:p w:rsidR="00764367" w:rsidRPr="00086A0C" w:rsidRDefault="00764367" w:rsidP="00764367">
      <w:pPr>
        <w:rPr>
          <w:b/>
          <w:sz w:val="24"/>
          <w:szCs w:val="24"/>
        </w:rPr>
      </w:pPr>
      <w:r w:rsidRPr="00086A0C">
        <w:rPr>
          <w:b/>
          <w:sz w:val="24"/>
          <w:szCs w:val="24"/>
        </w:rPr>
        <w:t>Security &amp; Access Control service:</w:t>
      </w:r>
    </w:p>
    <w:p w:rsidR="00764367" w:rsidRDefault="00764367" w:rsidP="00764367">
      <w:pPr>
        <w:rPr>
          <w:sz w:val="24"/>
          <w:szCs w:val="24"/>
        </w:rPr>
      </w:pPr>
      <w:r>
        <w:rPr>
          <w:sz w:val="24"/>
          <w:szCs w:val="24"/>
        </w:rPr>
        <w:t>There should be video cameras in critical places, the records of video should be stored for a certain period of time for review.</w:t>
      </w:r>
    </w:p>
    <w:p w:rsidR="00764367" w:rsidRDefault="00764367">
      <w:pPr>
        <w:rPr>
          <w:sz w:val="24"/>
          <w:szCs w:val="24"/>
        </w:rPr>
      </w:pPr>
      <w:r>
        <w:rPr>
          <w:sz w:val="24"/>
          <w:szCs w:val="24"/>
        </w:rPr>
        <w:t>An access control system is also needed, only residents living in this building have access to it, only family members has access to their home.</w:t>
      </w:r>
    </w:p>
    <w:p w:rsidR="00086A0C" w:rsidRDefault="00DA148E">
      <w:pPr>
        <w:rPr>
          <w:b/>
          <w:sz w:val="28"/>
          <w:szCs w:val="28"/>
        </w:rPr>
      </w:pPr>
      <w:r>
        <w:rPr>
          <w:rFonts w:hint="eastAsia"/>
          <w:b/>
          <w:sz w:val="28"/>
          <w:szCs w:val="28"/>
        </w:rPr>
        <w:lastRenderedPageBreak/>
        <w:t>In</w:t>
      </w:r>
      <w:r>
        <w:rPr>
          <w:b/>
          <w:sz w:val="28"/>
          <w:szCs w:val="28"/>
        </w:rPr>
        <w:t xml:space="preserve">side </w:t>
      </w:r>
      <w:r w:rsidR="00086A0C" w:rsidRPr="00764367">
        <w:rPr>
          <w:b/>
          <w:sz w:val="28"/>
          <w:szCs w:val="28"/>
        </w:rPr>
        <w:t>Parking lot</w:t>
      </w:r>
    </w:p>
    <w:p w:rsidR="00764367" w:rsidRDefault="00764367">
      <w:pPr>
        <w:rPr>
          <w:sz w:val="24"/>
          <w:szCs w:val="24"/>
        </w:rPr>
      </w:pPr>
      <w:r w:rsidRPr="00764367">
        <w:rPr>
          <w:b/>
          <w:sz w:val="24"/>
          <w:szCs w:val="24"/>
        </w:rPr>
        <w:t>Light:</w:t>
      </w:r>
      <w:r w:rsidRPr="00764367">
        <w:rPr>
          <w:sz w:val="24"/>
          <w:szCs w:val="24"/>
        </w:rPr>
        <w:t xml:space="preserve"> light should keep turning-on on night or when the natural light is bad.</w:t>
      </w:r>
    </w:p>
    <w:p w:rsidR="00764367" w:rsidRDefault="00764367" w:rsidP="00764367">
      <w:pPr>
        <w:rPr>
          <w:sz w:val="24"/>
          <w:szCs w:val="24"/>
        </w:rPr>
      </w:pPr>
      <w:r w:rsidRPr="00086A0C">
        <w:rPr>
          <w:b/>
          <w:sz w:val="24"/>
          <w:szCs w:val="24"/>
        </w:rPr>
        <w:t>Fire Detection &amp; Alarm service:</w:t>
      </w:r>
      <w:r>
        <w:rPr>
          <w:sz w:val="24"/>
          <w:szCs w:val="24"/>
        </w:rPr>
        <w:t xml:space="preserve"> When fire emergency is detected by the fire detector, it should trigger all alarms of parking lot, fire doors should automatically close, separating the zones and preventing the spread of smoke and fire. At the same time, the fire police station should get the information about location of the fire emergency.</w:t>
      </w:r>
    </w:p>
    <w:p w:rsidR="00DA148E" w:rsidRPr="00086A0C" w:rsidRDefault="00DA148E" w:rsidP="00DA148E">
      <w:pPr>
        <w:rPr>
          <w:b/>
          <w:sz w:val="24"/>
          <w:szCs w:val="24"/>
        </w:rPr>
      </w:pPr>
      <w:r w:rsidRPr="00086A0C">
        <w:rPr>
          <w:b/>
          <w:sz w:val="24"/>
          <w:szCs w:val="24"/>
        </w:rPr>
        <w:t>Security &amp; Access Control service:</w:t>
      </w:r>
    </w:p>
    <w:p w:rsidR="00DA148E" w:rsidRDefault="00DA148E" w:rsidP="00764367">
      <w:pPr>
        <w:rPr>
          <w:sz w:val="24"/>
          <w:szCs w:val="24"/>
        </w:rPr>
      </w:pPr>
      <w:r>
        <w:rPr>
          <w:sz w:val="24"/>
          <w:szCs w:val="24"/>
        </w:rPr>
        <w:t>For the inside parking lot, it’s an open public place, everyone has access to the parking lot. But cameras should be deployed to record what happy inside parking lot to keep the security of cars.</w:t>
      </w:r>
    </w:p>
    <w:p w:rsidR="00764367" w:rsidRDefault="00764367">
      <w:pPr>
        <w:rPr>
          <w:sz w:val="24"/>
          <w:szCs w:val="24"/>
        </w:rPr>
      </w:pPr>
    </w:p>
    <w:p w:rsidR="00764367" w:rsidRPr="00764367" w:rsidRDefault="00764367">
      <w:pPr>
        <w:rPr>
          <w:sz w:val="24"/>
          <w:szCs w:val="24"/>
        </w:rPr>
      </w:pPr>
      <w:bookmarkStart w:id="0" w:name="_GoBack"/>
      <w:bookmarkEnd w:id="0"/>
    </w:p>
    <w:p w:rsidR="00086A0C" w:rsidRPr="00086A0C" w:rsidRDefault="00086A0C"/>
    <w:sectPr w:rsidR="00086A0C" w:rsidRPr="00086A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ztbAwtzQzMzM3sTBX0lEKTi0uzszPAykwrgUARNZHdiwAAAA="/>
  </w:docVars>
  <w:rsids>
    <w:rsidRoot w:val="000E14E2"/>
    <w:rsid w:val="00086A0C"/>
    <w:rsid w:val="000E14E2"/>
    <w:rsid w:val="002A0959"/>
    <w:rsid w:val="004F6587"/>
    <w:rsid w:val="0066395C"/>
    <w:rsid w:val="00764367"/>
    <w:rsid w:val="00C652EE"/>
    <w:rsid w:val="00DA14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AFDC78-F1B5-4D57-ACE2-83E27A0C7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A34FD-F30B-4A5E-901F-7CE286833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2</Pages>
  <Words>439</Words>
  <Characters>25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ie</dc:creator>
  <cp:keywords/>
  <dc:description/>
  <cp:lastModifiedBy>Charlie</cp:lastModifiedBy>
  <cp:revision>7</cp:revision>
  <dcterms:created xsi:type="dcterms:W3CDTF">2016-02-11T10:07:00Z</dcterms:created>
  <dcterms:modified xsi:type="dcterms:W3CDTF">2016-02-12T07:36:00Z</dcterms:modified>
</cp:coreProperties>
</file>